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1AD4" w:rsidRPr="00166A59" w:rsidRDefault="00F63FA4" w:rsidP="00392A02">
      <w:pPr>
        <w:snapToGrid w:val="0"/>
        <w:jc w:val="center"/>
        <w:rPr>
          <w:rFonts w:eastAsia="標楷體"/>
          <w:b/>
          <w:sz w:val="28"/>
          <w:szCs w:val="28"/>
        </w:rPr>
      </w:pPr>
      <w:bookmarkStart w:id="0" w:name="_Hlk112327463"/>
      <w:r w:rsidRPr="00166A59">
        <w:rPr>
          <w:rFonts w:eastAsia="標楷體"/>
          <w:b/>
          <w:sz w:val="28"/>
          <w:szCs w:val="28"/>
        </w:rPr>
        <w:t>元智大學</w:t>
      </w:r>
      <w:r w:rsidR="008117C9" w:rsidRPr="00166A59">
        <w:rPr>
          <w:rFonts w:eastAsia="標楷體"/>
          <w:b/>
          <w:sz w:val="28"/>
          <w:szCs w:val="28"/>
        </w:rPr>
        <w:t xml:space="preserve"> </w:t>
      </w:r>
      <w:r w:rsidR="008117C9" w:rsidRPr="00166A59">
        <w:rPr>
          <w:rFonts w:eastAsia="標楷體"/>
          <w:b/>
          <w:sz w:val="28"/>
          <w:szCs w:val="28"/>
          <w:lang w:eastAsia="zh-HK"/>
        </w:rPr>
        <w:t>工業工程與管理</w:t>
      </w:r>
      <w:r w:rsidRPr="00166A59">
        <w:rPr>
          <w:rFonts w:eastAsia="標楷體"/>
          <w:b/>
          <w:sz w:val="28"/>
          <w:szCs w:val="28"/>
        </w:rPr>
        <w:t>學系</w:t>
      </w:r>
    </w:p>
    <w:p w:rsidR="00F63FA4" w:rsidRPr="00166A59" w:rsidRDefault="007C103F" w:rsidP="00F63FA4">
      <w:pPr>
        <w:snapToGrid w:val="0"/>
        <w:jc w:val="center"/>
        <w:rPr>
          <w:rFonts w:eastAsia="標楷體"/>
          <w:b/>
          <w:sz w:val="28"/>
          <w:szCs w:val="28"/>
        </w:rPr>
      </w:pPr>
      <w:r w:rsidRPr="00166A59">
        <w:rPr>
          <w:rFonts w:eastAsia="標楷體" w:hint="eastAsia"/>
          <w:b/>
          <w:sz w:val="28"/>
          <w:szCs w:val="28"/>
        </w:rPr>
        <w:t>研究生</w:t>
      </w:r>
      <w:r w:rsidR="00F63FA4" w:rsidRPr="00166A59">
        <w:rPr>
          <w:rFonts w:eastAsia="標楷體"/>
          <w:b/>
          <w:sz w:val="28"/>
          <w:szCs w:val="28"/>
        </w:rPr>
        <w:t>學位論文</w:t>
      </w:r>
      <w:r w:rsidR="00464D75" w:rsidRPr="00166A59">
        <w:rPr>
          <w:rFonts w:eastAsia="標楷體" w:hint="eastAsia"/>
          <w:b/>
          <w:sz w:val="28"/>
          <w:szCs w:val="28"/>
        </w:rPr>
        <w:t xml:space="preserve"> </w:t>
      </w:r>
      <w:r w:rsidR="00464D75" w:rsidRPr="00166A59">
        <w:rPr>
          <w:rFonts w:eastAsia="標楷體" w:hint="eastAsia"/>
          <w:b/>
          <w:sz w:val="28"/>
          <w:szCs w:val="28"/>
        </w:rPr>
        <w:t>與專業領域相符性檢核表</w:t>
      </w:r>
      <w:r w:rsidRPr="00166A59">
        <w:rPr>
          <w:rFonts w:eastAsia="標楷體" w:hint="eastAsia"/>
          <w:b/>
          <w:sz w:val="28"/>
          <w:szCs w:val="28"/>
        </w:rPr>
        <w:t>(</w:t>
      </w:r>
      <w:r w:rsidRPr="00166A59">
        <w:rPr>
          <w:rFonts w:eastAsia="標楷體" w:hint="eastAsia"/>
          <w:b/>
          <w:sz w:val="28"/>
          <w:szCs w:val="28"/>
          <w:lang w:eastAsia="zh-HK"/>
        </w:rPr>
        <w:t>提案</w:t>
      </w:r>
      <w:r w:rsidRPr="00166A59">
        <w:rPr>
          <w:rFonts w:eastAsia="標楷體" w:hint="eastAsia"/>
          <w:b/>
          <w:sz w:val="28"/>
          <w:szCs w:val="28"/>
        </w:rPr>
        <w:t>)</w:t>
      </w:r>
    </w:p>
    <w:p w:rsidR="00464D75" w:rsidRPr="00166A59" w:rsidRDefault="00464D75" w:rsidP="00464D75">
      <w:pPr>
        <w:snapToGrid w:val="0"/>
        <w:spacing w:line="360" w:lineRule="exact"/>
        <w:jc w:val="center"/>
        <w:rPr>
          <w:rFonts w:eastAsia="標楷體"/>
          <w:b/>
        </w:rPr>
      </w:pPr>
      <w:r w:rsidRPr="00166A59">
        <w:rPr>
          <w:rFonts w:eastAsia="標楷體"/>
          <w:b/>
        </w:rPr>
        <w:t xml:space="preserve">Professional Field Conformity Verification </w:t>
      </w:r>
      <w:r w:rsidR="007C103F" w:rsidRPr="00166A59">
        <w:rPr>
          <w:rFonts w:eastAsia="標楷體" w:hint="eastAsia"/>
          <w:b/>
        </w:rPr>
        <w:t>(</w:t>
      </w:r>
      <w:r w:rsidR="007C103F" w:rsidRPr="00166A59">
        <w:rPr>
          <w:rFonts w:eastAsia="標楷體"/>
          <w:b/>
        </w:rPr>
        <w:t>Proposal</w:t>
      </w:r>
      <w:r w:rsidR="007C103F" w:rsidRPr="00166A59">
        <w:rPr>
          <w:rFonts w:eastAsia="標楷體" w:hint="eastAsia"/>
          <w:b/>
        </w:rPr>
        <w:t>)</w:t>
      </w:r>
    </w:p>
    <w:p w:rsidR="00BB3C36" w:rsidRPr="00166A59" w:rsidRDefault="0066029A" w:rsidP="00464D75">
      <w:pPr>
        <w:snapToGrid w:val="0"/>
        <w:spacing w:line="360" w:lineRule="exact"/>
        <w:jc w:val="center"/>
        <w:rPr>
          <w:rFonts w:eastAsia="標楷體"/>
          <w:b/>
        </w:rPr>
      </w:pPr>
      <w:r w:rsidRPr="00166A59">
        <w:rPr>
          <w:rFonts w:eastAsia="標楷體"/>
          <w:b/>
        </w:rPr>
        <w:t xml:space="preserve">Department </w:t>
      </w:r>
      <w:r w:rsidRPr="00166A59">
        <w:rPr>
          <w:rFonts w:eastAsia="標楷體" w:hint="eastAsia"/>
          <w:b/>
        </w:rPr>
        <w:t>o</w:t>
      </w:r>
      <w:r w:rsidRPr="00166A59">
        <w:rPr>
          <w:rFonts w:eastAsia="標楷體"/>
          <w:b/>
        </w:rPr>
        <w:t>f Industrial Engineering and Management</w:t>
      </w:r>
      <w:r w:rsidR="0048438B" w:rsidRPr="00166A59">
        <w:rPr>
          <w:rFonts w:eastAsia="標楷體" w:hint="eastAsia"/>
          <w:b/>
        </w:rPr>
        <w:t xml:space="preserve"> (IEM)</w:t>
      </w:r>
      <w:r w:rsidRPr="00166A59">
        <w:rPr>
          <w:rFonts w:eastAsia="標楷體"/>
          <w:b/>
        </w:rPr>
        <w:t>, Yuan Ze University</w:t>
      </w:r>
    </w:p>
    <w:tbl>
      <w:tblPr>
        <w:tblW w:w="96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3118"/>
        <w:gridCol w:w="1843"/>
        <w:gridCol w:w="2541"/>
      </w:tblGrid>
      <w:tr w:rsidR="00166A59" w:rsidRPr="00166A59" w:rsidTr="00B038CA">
        <w:trPr>
          <w:trHeight w:val="809"/>
          <w:jc w:val="center"/>
        </w:trPr>
        <w:tc>
          <w:tcPr>
            <w:tcW w:w="2122" w:type="dxa"/>
            <w:shd w:val="clear" w:color="auto" w:fill="auto"/>
            <w:vAlign w:val="center"/>
          </w:tcPr>
          <w:p w:rsidR="008953EE" w:rsidRPr="00166A59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166A59">
              <w:rPr>
                <w:rFonts w:eastAsia="標楷體"/>
              </w:rPr>
              <w:t>學號</w:t>
            </w:r>
          </w:p>
          <w:p w:rsidR="0043419D" w:rsidRPr="00166A59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166A59">
              <w:rPr>
                <w:rFonts w:eastAsia="標楷體"/>
              </w:rPr>
              <w:t>Student ID</w:t>
            </w:r>
          </w:p>
        </w:tc>
        <w:tc>
          <w:tcPr>
            <w:tcW w:w="3118" w:type="dxa"/>
            <w:shd w:val="clear" w:color="auto" w:fill="auto"/>
            <w:vAlign w:val="center"/>
          </w:tcPr>
          <w:p w:rsidR="00575B0B" w:rsidRPr="00166A59" w:rsidRDefault="00575B0B" w:rsidP="00464D75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:rsidR="008953EE" w:rsidRPr="00166A59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166A59">
              <w:rPr>
                <w:rFonts w:eastAsia="標楷體"/>
              </w:rPr>
              <w:t>姓名</w:t>
            </w:r>
          </w:p>
          <w:p w:rsidR="0043419D" w:rsidRPr="00166A59" w:rsidRDefault="008953EE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166A59">
              <w:rPr>
                <w:rFonts w:eastAsia="文鼎粗隸"/>
              </w:rPr>
              <w:t>Student</w:t>
            </w:r>
            <w:r w:rsidRPr="00166A59">
              <w:rPr>
                <w:rFonts w:eastAsia="文鼎粗隸" w:hint="eastAsia"/>
              </w:rPr>
              <w:t xml:space="preserve"> </w:t>
            </w:r>
            <w:r w:rsidRPr="00166A59">
              <w:rPr>
                <w:rFonts w:eastAsia="文鼎粗隸"/>
              </w:rPr>
              <w:t>Name</w:t>
            </w:r>
          </w:p>
        </w:tc>
        <w:tc>
          <w:tcPr>
            <w:tcW w:w="2541" w:type="dxa"/>
            <w:shd w:val="clear" w:color="auto" w:fill="auto"/>
            <w:vAlign w:val="center"/>
          </w:tcPr>
          <w:p w:rsidR="00575B0B" w:rsidRPr="00166A59" w:rsidRDefault="00575B0B" w:rsidP="00464D75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</w:p>
        </w:tc>
      </w:tr>
      <w:tr w:rsidR="00166A59" w:rsidRPr="00166A59" w:rsidTr="00B038CA">
        <w:trPr>
          <w:trHeight w:val="982"/>
          <w:jc w:val="center"/>
        </w:trPr>
        <w:tc>
          <w:tcPr>
            <w:tcW w:w="2122" w:type="dxa"/>
            <w:shd w:val="clear" w:color="auto" w:fill="auto"/>
            <w:vAlign w:val="center"/>
          </w:tcPr>
          <w:p w:rsidR="00E245B5" w:rsidRPr="00166A59" w:rsidRDefault="00E245B5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學制</w:t>
            </w:r>
            <w:r w:rsidRPr="00166A59">
              <w:rPr>
                <w:rFonts w:eastAsia="標楷體" w:hint="eastAsia"/>
              </w:rPr>
              <w:t xml:space="preserve"> </w:t>
            </w:r>
          </w:p>
          <w:p w:rsidR="00E245B5" w:rsidRPr="00166A59" w:rsidRDefault="00E245B5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Degree</w:t>
            </w:r>
          </w:p>
        </w:tc>
        <w:tc>
          <w:tcPr>
            <w:tcW w:w="3118" w:type="dxa"/>
            <w:shd w:val="clear" w:color="auto" w:fill="auto"/>
            <w:vAlign w:val="center"/>
          </w:tcPr>
          <w:p w:rsidR="00E245B5" w:rsidRPr="00166A59" w:rsidRDefault="00E245B5" w:rsidP="007C103F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□碩士班</w:t>
            </w:r>
            <w:r w:rsidRPr="00166A59">
              <w:rPr>
                <w:rFonts w:eastAsia="標楷體" w:hint="eastAsia"/>
              </w:rPr>
              <w:t xml:space="preserve"> Master Program</w:t>
            </w:r>
          </w:p>
          <w:p w:rsidR="00E245B5" w:rsidRPr="00166A59" w:rsidRDefault="00E245B5" w:rsidP="007C103F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□博士班</w:t>
            </w:r>
            <w:r w:rsidRPr="00166A59">
              <w:rPr>
                <w:rFonts w:eastAsia="標楷體" w:hint="eastAsia"/>
              </w:rPr>
              <w:t xml:space="preserve"> Doctoral Program 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E245B5" w:rsidRPr="00166A59" w:rsidRDefault="00E245B5" w:rsidP="008953EE">
            <w:pPr>
              <w:adjustRightInd w:val="0"/>
              <w:snapToGrid w:val="0"/>
              <w:jc w:val="center"/>
              <w:rPr>
                <w:rFonts w:eastAsia="標楷體"/>
              </w:rPr>
            </w:pPr>
            <w:r w:rsidRPr="00166A59">
              <w:rPr>
                <w:rFonts w:eastAsia="標楷體"/>
              </w:rPr>
              <w:t>提案日期</w:t>
            </w:r>
          </w:p>
          <w:p w:rsidR="00E245B5" w:rsidRPr="00166A59" w:rsidRDefault="00E245B5" w:rsidP="008953EE">
            <w:pPr>
              <w:adjustRightInd w:val="0"/>
              <w:snapToGrid w:val="0"/>
              <w:spacing w:line="400" w:lineRule="exact"/>
              <w:jc w:val="center"/>
              <w:rPr>
                <w:rFonts w:eastAsia="標楷體"/>
              </w:rPr>
            </w:pPr>
            <w:r w:rsidRPr="00166A59">
              <w:rPr>
                <w:rFonts w:eastAsia="標楷體"/>
              </w:rPr>
              <w:t>Proposal Date</w:t>
            </w:r>
          </w:p>
        </w:tc>
        <w:tc>
          <w:tcPr>
            <w:tcW w:w="2541" w:type="dxa"/>
            <w:shd w:val="clear" w:color="auto" w:fill="auto"/>
            <w:vAlign w:val="bottom"/>
          </w:tcPr>
          <w:p w:rsidR="00E245B5" w:rsidRPr="00166A59" w:rsidRDefault="00E245B5" w:rsidP="008953EE">
            <w:pPr>
              <w:adjustRightInd w:val="0"/>
              <w:snapToGrid w:val="0"/>
              <w:jc w:val="both"/>
              <w:rPr>
                <w:rFonts w:eastAsia="標楷體"/>
              </w:rPr>
            </w:pPr>
          </w:p>
          <w:p w:rsidR="00E245B5" w:rsidRPr="00166A59" w:rsidRDefault="00E245B5" w:rsidP="00E24572">
            <w:pPr>
              <w:adjustRightInd w:val="0"/>
              <w:snapToGrid w:val="0"/>
              <w:spacing w:line="400" w:lineRule="exact"/>
              <w:jc w:val="right"/>
              <w:rPr>
                <w:rFonts w:eastAsia="標楷體"/>
              </w:rPr>
            </w:pPr>
            <w:r w:rsidRPr="00166A59">
              <w:rPr>
                <w:rFonts w:eastAsia="標楷體"/>
              </w:rPr>
              <w:t>(</w:t>
            </w:r>
            <w:r w:rsidRPr="00166A59">
              <w:rPr>
                <w:rFonts w:eastAsia="標楷體"/>
              </w:rPr>
              <w:t>年</w:t>
            </w:r>
            <w:r w:rsidRPr="00166A59">
              <w:rPr>
                <w:rFonts w:eastAsia="標楷體"/>
              </w:rPr>
              <w:t>/</w:t>
            </w:r>
            <w:r w:rsidRPr="00166A59">
              <w:rPr>
                <w:rFonts w:eastAsia="標楷體"/>
              </w:rPr>
              <w:t>月</w:t>
            </w:r>
            <w:r w:rsidRPr="00166A59">
              <w:rPr>
                <w:rFonts w:eastAsia="標楷體"/>
              </w:rPr>
              <w:t>/</w:t>
            </w:r>
            <w:r w:rsidRPr="00166A59">
              <w:rPr>
                <w:rFonts w:eastAsia="標楷體"/>
              </w:rPr>
              <w:t>日</w:t>
            </w:r>
            <w:r w:rsidRPr="00166A59">
              <w:rPr>
                <w:rFonts w:eastAsia="標楷體"/>
              </w:rPr>
              <w:t>; Y/M/D)</w:t>
            </w:r>
          </w:p>
        </w:tc>
      </w:tr>
      <w:tr w:rsidR="00166A59" w:rsidRPr="00166A59" w:rsidTr="00B038CA">
        <w:trPr>
          <w:trHeight w:val="1210"/>
          <w:jc w:val="center"/>
        </w:trPr>
        <w:tc>
          <w:tcPr>
            <w:tcW w:w="2122" w:type="dxa"/>
            <w:shd w:val="clear" w:color="auto" w:fill="auto"/>
            <w:vAlign w:val="center"/>
          </w:tcPr>
          <w:p w:rsidR="00575B0B" w:rsidRPr="00166A59" w:rsidRDefault="00575B0B" w:rsidP="00464D7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/>
              </w:rPr>
              <w:t>論文題目</w:t>
            </w:r>
          </w:p>
          <w:p w:rsidR="0043419D" w:rsidRPr="00166A59" w:rsidRDefault="00B038CA" w:rsidP="00693C05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68608A">
              <w:rPr>
                <w:rFonts w:eastAsia="標楷體"/>
              </w:rPr>
              <w:t>Thesis/Dissertation Topic</w:t>
            </w:r>
          </w:p>
        </w:tc>
        <w:tc>
          <w:tcPr>
            <w:tcW w:w="7502" w:type="dxa"/>
            <w:gridSpan w:val="3"/>
            <w:shd w:val="clear" w:color="auto" w:fill="auto"/>
            <w:vAlign w:val="center"/>
          </w:tcPr>
          <w:p w:rsidR="00575B0B" w:rsidRPr="00166A59" w:rsidRDefault="00575B0B" w:rsidP="00FC7FB6">
            <w:pPr>
              <w:adjustRightInd w:val="0"/>
              <w:snapToGrid w:val="0"/>
              <w:spacing w:line="257" w:lineRule="auto"/>
              <w:rPr>
                <w:rFonts w:eastAsia="標楷體"/>
              </w:rPr>
            </w:pPr>
          </w:p>
        </w:tc>
      </w:tr>
      <w:tr w:rsidR="00166A59" w:rsidRPr="00166A59" w:rsidTr="00A01311">
        <w:trPr>
          <w:trHeight w:val="2595"/>
          <w:jc w:val="center"/>
        </w:trPr>
        <w:tc>
          <w:tcPr>
            <w:tcW w:w="2122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:rsidR="0048438B" w:rsidRPr="00166A59" w:rsidRDefault="0048438B" w:rsidP="0048438B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論文</w:t>
            </w:r>
            <w:r w:rsidRPr="00166A59">
              <w:rPr>
                <w:rFonts w:eastAsia="標楷體" w:hint="eastAsia"/>
                <w:lang w:eastAsia="zh-HK"/>
              </w:rPr>
              <w:t>摘要</w:t>
            </w:r>
            <w:r w:rsidRPr="00166A59">
              <w:rPr>
                <w:rFonts w:eastAsia="標楷體" w:hint="eastAsia"/>
              </w:rPr>
              <w:t xml:space="preserve"> </w:t>
            </w:r>
          </w:p>
          <w:p w:rsidR="0048438B" w:rsidRPr="00166A59" w:rsidRDefault="0048438B" w:rsidP="0048438B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A</w:t>
            </w:r>
            <w:r w:rsidRPr="00166A59">
              <w:rPr>
                <w:rFonts w:eastAsia="標楷體"/>
              </w:rPr>
              <w:t>bstract</w:t>
            </w:r>
          </w:p>
        </w:tc>
        <w:tc>
          <w:tcPr>
            <w:tcW w:w="7502" w:type="dxa"/>
            <w:gridSpan w:val="3"/>
            <w:tcBorders>
              <w:bottom w:val="single" w:sz="12" w:space="0" w:color="auto"/>
            </w:tcBorders>
            <w:shd w:val="clear" w:color="auto" w:fill="auto"/>
            <w:vAlign w:val="bottom"/>
          </w:tcPr>
          <w:p w:rsidR="0048438B" w:rsidRPr="00166A59" w:rsidRDefault="0048438B" w:rsidP="0048438B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  <w:sz w:val="20"/>
                <w:szCs w:val="20"/>
              </w:rPr>
            </w:pPr>
          </w:p>
        </w:tc>
      </w:tr>
      <w:tr w:rsidR="00166A59" w:rsidRPr="00166A59" w:rsidTr="00A01311">
        <w:trPr>
          <w:trHeight w:val="3102"/>
          <w:jc w:val="center"/>
        </w:trPr>
        <w:tc>
          <w:tcPr>
            <w:tcW w:w="212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8438B" w:rsidRPr="00166A59" w:rsidRDefault="0048438B" w:rsidP="0048438B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專業領域認定</w:t>
            </w:r>
            <w:r w:rsidRPr="00166A59">
              <w:rPr>
                <w:rFonts w:eastAsia="標楷體" w:hint="eastAsia"/>
              </w:rPr>
              <w:t xml:space="preserve"> </w:t>
            </w:r>
          </w:p>
          <w:p w:rsidR="0048438B" w:rsidRDefault="0048438B" w:rsidP="00166A59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審查結果</w:t>
            </w:r>
          </w:p>
          <w:p w:rsidR="00460EBD" w:rsidRPr="00166A59" w:rsidRDefault="00460EBD" w:rsidP="00166A59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  <w:r w:rsidRPr="00EF78F9">
              <w:rPr>
                <w:rFonts w:eastAsia="標楷體" w:hint="eastAsia"/>
              </w:rPr>
              <w:t>Resul</w:t>
            </w:r>
            <w:r>
              <w:rPr>
                <w:rFonts w:eastAsia="標楷體" w:hint="eastAsia"/>
              </w:rPr>
              <w:t>t</w:t>
            </w:r>
          </w:p>
        </w:tc>
        <w:tc>
          <w:tcPr>
            <w:tcW w:w="7502" w:type="dxa"/>
            <w:gridSpan w:val="3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ascii="標楷體" w:eastAsia="標楷體" w:hAnsi="標楷體"/>
                <w:sz w:val="23"/>
                <w:szCs w:val="23"/>
                <w:lang w:eastAsia="zh-HK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依據工業工程之專業領域認定</w:t>
            </w: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，</w:t>
            </w:r>
            <w:r w:rsidRPr="00166A59">
              <w:rPr>
                <w:rFonts w:ascii="標楷體" w:eastAsia="標楷體" w:hAnsi="標楷體" w:hint="eastAsia"/>
                <w:sz w:val="23"/>
                <w:szCs w:val="23"/>
                <w:lang w:eastAsia="zh-HK"/>
              </w:rPr>
              <w:t>請勾選下列領域分類</w:t>
            </w: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：</w:t>
            </w:r>
          </w:p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3"/>
                <w:szCs w:val="23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Pr="00166A59">
              <w:rPr>
                <w:rFonts w:eastAsia="標楷體" w:hint="eastAsia"/>
                <w:sz w:val="23"/>
                <w:szCs w:val="23"/>
              </w:rPr>
              <w:t>作業研究與決策科學</w:t>
            </w:r>
            <w:r w:rsidRPr="00166A59">
              <w:rPr>
                <w:rFonts w:eastAsia="標楷體" w:hint="eastAsia"/>
                <w:sz w:val="23"/>
                <w:szCs w:val="23"/>
              </w:rPr>
              <w:t xml:space="preserve"> (Operations Research &amp; Decision Sciences)</w:t>
            </w:r>
          </w:p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3"/>
                <w:szCs w:val="23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Pr="00166A59">
              <w:rPr>
                <w:rFonts w:eastAsia="標楷體" w:hint="eastAsia"/>
                <w:sz w:val="23"/>
                <w:szCs w:val="23"/>
              </w:rPr>
              <w:t>大數據分析與資訊系統</w:t>
            </w:r>
            <w:r w:rsidRPr="00166A59">
              <w:rPr>
                <w:rFonts w:eastAsia="標楷體" w:hint="eastAsia"/>
                <w:sz w:val="23"/>
                <w:szCs w:val="23"/>
              </w:rPr>
              <w:t xml:space="preserve"> (Big Data Analytics and Information System)</w:t>
            </w:r>
          </w:p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3"/>
                <w:szCs w:val="23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Pr="00166A59">
              <w:rPr>
                <w:rFonts w:eastAsia="標楷體" w:hint="eastAsia"/>
                <w:sz w:val="23"/>
                <w:szCs w:val="23"/>
              </w:rPr>
              <w:t>人因工程與設計</w:t>
            </w:r>
            <w:r w:rsidRPr="00166A59">
              <w:rPr>
                <w:rFonts w:eastAsia="標楷體" w:hint="eastAsia"/>
                <w:sz w:val="23"/>
                <w:szCs w:val="23"/>
              </w:rPr>
              <w:t xml:space="preserve"> (Ergonomics and Design)</w:t>
            </w:r>
          </w:p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2"/>
                <w:szCs w:val="22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Pr="00166A59">
              <w:rPr>
                <w:rFonts w:eastAsia="標楷體" w:hint="eastAsia"/>
                <w:sz w:val="23"/>
                <w:szCs w:val="23"/>
              </w:rPr>
              <w:t>生產系統與智慧製造</w:t>
            </w:r>
            <w:r w:rsidRPr="00166A59">
              <w:rPr>
                <w:rFonts w:eastAsia="標楷體" w:hint="eastAsia"/>
                <w:sz w:val="23"/>
                <w:szCs w:val="23"/>
              </w:rPr>
              <w:t xml:space="preserve"> (Production System and Intelligent Manufacturing)</w:t>
            </w:r>
          </w:p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3"/>
                <w:szCs w:val="23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Pr="00166A59">
              <w:rPr>
                <w:rFonts w:eastAsia="標楷體" w:hint="eastAsia"/>
                <w:sz w:val="23"/>
                <w:szCs w:val="23"/>
              </w:rPr>
              <w:t>服務系統與科技管理</w:t>
            </w:r>
            <w:r w:rsidRPr="00166A59">
              <w:rPr>
                <w:rFonts w:eastAsia="標楷體" w:hint="eastAsia"/>
                <w:sz w:val="23"/>
                <w:szCs w:val="23"/>
              </w:rPr>
              <w:t xml:space="preserve"> (Service System and Technology Management)</w:t>
            </w:r>
          </w:p>
          <w:p w:rsidR="0048438B" w:rsidRPr="00166A59" w:rsidRDefault="0048438B" w:rsidP="000B2281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  <w:sz w:val="22"/>
                <w:szCs w:val="22"/>
              </w:rPr>
            </w:pPr>
            <w:r w:rsidRPr="00166A59">
              <w:rPr>
                <w:rFonts w:ascii="標楷體" w:eastAsia="標楷體" w:hAnsi="標楷體" w:hint="eastAsia"/>
                <w:sz w:val="23"/>
                <w:szCs w:val="23"/>
              </w:rPr>
              <w:t>□</w:t>
            </w:r>
            <w:r w:rsidRPr="00166A59">
              <w:rPr>
                <w:rFonts w:eastAsia="標楷體" w:hint="eastAsia"/>
                <w:sz w:val="23"/>
                <w:szCs w:val="23"/>
                <w:lang w:eastAsia="zh-HK"/>
              </w:rPr>
              <w:t>其他</w:t>
            </w:r>
            <w:r w:rsidRPr="00166A59">
              <w:rPr>
                <w:rFonts w:eastAsia="標楷體" w:hint="eastAsia"/>
                <w:sz w:val="23"/>
                <w:szCs w:val="23"/>
              </w:rPr>
              <w:t>(</w:t>
            </w:r>
            <w:r w:rsidRPr="00166A59">
              <w:rPr>
                <w:rFonts w:eastAsia="標楷體"/>
                <w:sz w:val="23"/>
                <w:szCs w:val="23"/>
              </w:rPr>
              <w:t>Others)</w:t>
            </w:r>
            <w:r w:rsidRPr="00166A59">
              <w:rPr>
                <w:rFonts w:eastAsia="標楷體" w:hint="eastAsia"/>
                <w:sz w:val="23"/>
                <w:szCs w:val="23"/>
              </w:rPr>
              <w:t xml:space="preserve"> (</w:t>
            </w:r>
            <w:r w:rsidRPr="00166A59">
              <w:rPr>
                <w:rFonts w:eastAsia="標楷體" w:hint="eastAsia"/>
                <w:sz w:val="23"/>
                <w:szCs w:val="23"/>
              </w:rPr>
              <w:t>請說明</w:t>
            </w:r>
            <w:r w:rsidRPr="00166A59">
              <w:rPr>
                <w:rFonts w:eastAsia="標楷體" w:hint="eastAsia"/>
                <w:sz w:val="23"/>
                <w:szCs w:val="23"/>
              </w:rPr>
              <w:t>) _________________________________________</w:t>
            </w:r>
          </w:p>
        </w:tc>
      </w:tr>
      <w:tr w:rsidR="00166A59" w:rsidRPr="00166A59" w:rsidTr="00A01311">
        <w:trPr>
          <w:trHeight w:val="2521"/>
          <w:jc w:val="center"/>
        </w:trPr>
        <w:tc>
          <w:tcPr>
            <w:tcW w:w="2122" w:type="dxa"/>
            <w:vMerge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8438B" w:rsidRPr="00166A59" w:rsidRDefault="0048438B" w:rsidP="0048438B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</w:p>
        </w:tc>
        <w:tc>
          <w:tcPr>
            <w:tcW w:w="750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1E7E53" w:rsidRPr="00FD3CC4" w:rsidRDefault="0048438B" w:rsidP="00B93536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FD3CC4">
              <w:rPr>
                <w:rFonts w:eastAsia="標楷體" w:hint="eastAsia"/>
              </w:rPr>
              <w:t>□符合專業領域</w:t>
            </w:r>
            <w:r w:rsidR="003E3B74" w:rsidRPr="00FD3CC4">
              <w:rPr>
                <w:rFonts w:eastAsia="標楷體" w:hint="eastAsia"/>
              </w:rPr>
              <w:t>F</w:t>
            </w:r>
            <w:r w:rsidR="001E7E53" w:rsidRPr="00FD3CC4">
              <w:rPr>
                <w:rFonts w:eastAsia="標楷體"/>
              </w:rPr>
              <w:t>it the professional fields of IEM</w:t>
            </w:r>
          </w:p>
          <w:p w:rsidR="001E7E53" w:rsidRPr="00FD3CC4" w:rsidRDefault="0048438B" w:rsidP="00B93536">
            <w:pPr>
              <w:adjustRightInd w:val="0"/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FD3CC4">
              <w:rPr>
                <w:rFonts w:eastAsia="標楷體" w:hint="eastAsia"/>
              </w:rPr>
              <w:t>□</w:t>
            </w:r>
            <w:r w:rsidR="00F03E7D" w:rsidRPr="00FD3CC4">
              <w:rPr>
                <w:rFonts w:eastAsia="標楷體" w:hint="eastAsia"/>
                <w:lang w:eastAsia="zh-HK"/>
              </w:rPr>
              <w:t>不</w:t>
            </w:r>
            <w:r w:rsidR="00F03E7D" w:rsidRPr="00FD3CC4">
              <w:rPr>
                <w:rFonts w:eastAsia="標楷體" w:hint="eastAsia"/>
              </w:rPr>
              <w:t>符合專業領域</w:t>
            </w:r>
            <w:r w:rsidR="00FD3CC4">
              <w:rPr>
                <w:rFonts w:eastAsia="標楷體" w:hint="eastAsia"/>
              </w:rPr>
              <w:t>Do</w:t>
            </w:r>
            <w:r w:rsidR="00FD3CC4">
              <w:rPr>
                <w:rFonts w:eastAsia="標楷體"/>
              </w:rPr>
              <w:t xml:space="preserve">es not </w:t>
            </w:r>
            <w:r w:rsidR="00EC10EF">
              <w:rPr>
                <w:rFonts w:eastAsia="標楷體" w:hint="eastAsia"/>
              </w:rPr>
              <w:t>f</w:t>
            </w:r>
            <w:r w:rsidR="001E7E53" w:rsidRPr="00FD3CC4">
              <w:rPr>
                <w:rFonts w:eastAsia="標楷體"/>
              </w:rPr>
              <w:t>it the professional fields of IEM</w:t>
            </w:r>
          </w:p>
          <w:p w:rsidR="001E7E53" w:rsidRPr="00FD3CC4" w:rsidRDefault="00F03E7D" w:rsidP="00B93536">
            <w:pPr>
              <w:adjustRightInd w:val="0"/>
              <w:snapToGrid w:val="0"/>
              <w:spacing w:line="400" w:lineRule="exact"/>
              <w:ind w:firstLineChars="100" w:firstLine="240"/>
              <w:jc w:val="both"/>
              <w:rPr>
                <w:rFonts w:eastAsia="標楷體"/>
                <w:lang w:eastAsia="zh-HK"/>
              </w:rPr>
            </w:pPr>
            <w:r w:rsidRPr="00FD3CC4">
              <w:rPr>
                <w:rFonts w:eastAsia="標楷體" w:hint="eastAsia"/>
                <w:lang w:eastAsia="zh-HK"/>
              </w:rPr>
              <w:t>建議修訂</w:t>
            </w:r>
            <w:r w:rsidR="001E7E53" w:rsidRPr="00FD3CC4">
              <w:rPr>
                <w:rFonts w:eastAsia="標楷體"/>
                <w:lang w:eastAsia="zh-HK"/>
              </w:rPr>
              <w:t>Suggestion for modification:</w:t>
            </w:r>
          </w:p>
          <w:p w:rsidR="00D41B45" w:rsidRPr="00D41B45" w:rsidRDefault="00D41B45" w:rsidP="00B93536">
            <w:pPr>
              <w:adjustRightInd w:val="0"/>
              <w:snapToGrid w:val="0"/>
              <w:spacing w:line="500" w:lineRule="exact"/>
              <w:ind w:firstLineChars="100" w:firstLine="230"/>
              <w:jc w:val="both"/>
              <w:rPr>
                <w:rFonts w:eastAsia="標楷體"/>
                <w:sz w:val="23"/>
                <w:szCs w:val="23"/>
              </w:rPr>
            </w:pPr>
            <w:r w:rsidRPr="00FD3CC4">
              <w:rPr>
                <w:rFonts w:eastAsia="標楷體" w:hint="eastAsia"/>
                <w:sz w:val="23"/>
                <w:szCs w:val="23"/>
              </w:rPr>
              <w:t>____________________________________________________________</w:t>
            </w:r>
            <w:r>
              <w:rPr>
                <w:rFonts w:eastAsia="標楷體"/>
                <w:sz w:val="23"/>
                <w:szCs w:val="23"/>
              </w:rPr>
              <w:t xml:space="preserve"> </w:t>
            </w:r>
          </w:p>
        </w:tc>
      </w:tr>
      <w:tr w:rsidR="000B2281" w:rsidRPr="00166A59" w:rsidTr="00A01311">
        <w:trPr>
          <w:trHeight w:val="982"/>
          <w:jc w:val="center"/>
        </w:trPr>
        <w:tc>
          <w:tcPr>
            <w:tcW w:w="2122" w:type="dxa"/>
            <w:vMerge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2281" w:rsidRPr="00166A59" w:rsidRDefault="000B2281" w:rsidP="0048438B">
            <w:pPr>
              <w:adjustRightInd w:val="0"/>
              <w:snapToGrid w:val="0"/>
              <w:spacing w:line="257" w:lineRule="auto"/>
              <w:jc w:val="center"/>
              <w:rPr>
                <w:rFonts w:eastAsia="標楷體"/>
              </w:rPr>
            </w:pPr>
          </w:p>
        </w:tc>
        <w:tc>
          <w:tcPr>
            <w:tcW w:w="750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0B2281" w:rsidRPr="00166A59" w:rsidRDefault="000B2281" w:rsidP="000B2281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委員簽名</w:t>
            </w:r>
            <w:r w:rsidRPr="00166A59">
              <w:rPr>
                <w:rFonts w:eastAsia="標楷體"/>
              </w:rPr>
              <w:t>Committee Member Signature</w:t>
            </w:r>
          </w:p>
          <w:p w:rsidR="000B2281" w:rsidRPr="00166A59" w:rsidRDefault="000B2281" w:rsidP="0048438B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</w:p>
        </w:tc>
      </w:tr>
      <w:tr w:rsidR="000B2281" w:rsidRPr="00166A59" w:rsidTr="00A01311">
        <w:trPr>
          <w:trHeight w:val="985"/>
          <w:jc w:val="center"/>
        </w:trPr>
        <w:tc>
          <w:tcPr>
            <w:tcW w:w="2122" w:type="dxa"/>
            <w:vMerge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B2281" w:rsidRPr="00166A59" w:rsidRDefault="000B2281" w:rsidP="0048438B">
            <w:pPr>
              <w:adjustRightInd w:val="0"/>
              <w:snapToGrid w:val="0"/>
              <w:spacing w:line="257" w:lineRule="auto"/>
              <w:jc w:val="center"/>
            </w:pPr>
          </w:p>
        </w:tc>
        <w:tc>
          <w:tcPr>
            <w:tcW w:w="7502" w:type="dxa"/>
            <w:gridSpan w:val="3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0B2281" w:rsidRPr="00166A59" w:rsidRDefault="000B2281" w:rsidP="0048438B">
            <w:pPr>
              <w:adjustRightInd w:val="0"/>
              <w:snapToGrid w:val="0"/>
              <w:spacing w:line="257" w:lineRule="auto"/>
              <w:jc w:val="both"/>
              <w:rPr>
                <w:rFonts w:eastAsia="標楷體"/>
              </w:rPr>
            </w:pPr>
            <w:r w:rsidRPr="00166A59">
              <w:rPr>
                <w:rFonts w:eastAsia="標楷體" w:hint="eastAsia"/>
              </w:rPr>
              <w:t>指導教授簽名</w:t>
            </w:r>
            <w:r w:rsidRPr="00166A59">
              <w:rPr>
                <w:rFonts w:eastAsia="標楷體"/>
              </w:rPr>
              <w:t>Advisor Signature</w:t>
            </w:r>
          </w:p>
        </w:tc>
      </w:tr>
    </w:tbl>
    <w:p w:rsidR="0066029A" w:rsidRPr="00166A59" w:rsidRDefault="0066029A" w:rsidP="00EF78F9">
      <w:pPr>
        <w:widowControl/>
        <w:rPr>
          <w:rFonts w:eastAsia="標楷體"/>
          <w:sz w:val="26"/>
          <w:szCs w:val="26"/>
        </w:rPr>
      </w:pPr>
      <w:bookmarkStart w:id="1" w:name="_GoBack"/>
      <w:bookmarkEnd w:id="0"/>
      <w:bookmarkEnd w:id="1"/>
    </w:p>
    <w:sectPr w:rsidR="0066029A" w:rsidRPr="00166A59" w:rsidSect="000B2281">
      <w:pgSz w:w="11906" w:h="16838"/>
      <w:pgMar w:top="709" w:right="1134" w:bottom="284" w:left="1134" w:header="851" w:footer="356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3253" w:rsidRDefault="00953253">
      <w:r>
        <w:separator/>
      </w:r>
    </w:p>
  </w:endnote>
  <w:endnote w:type="continuationSeparator" w:id="0">
    <w:p w:rsidR="00953253" w:rsidRDefault="00953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文鼎粗隸">
    <w:altName w:val="微軟正黑體"/>
    <w:charset w:val="88"/>
    <w:family w:val="modern"/>
    <w:pitch w:val="fixed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3253" w:rsidRDefault="00953253">
      <w:r>
        <w:separator/>
      </w:r>
    </w:p>
  </w:footnote>
  <w:footnote w:type="continuationSeparator" w:id="0">
    <w:p w:rsidR="00953253" w:rsidRDefault="009532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F7E75"/>
    <w:multiLevelType w:val="hybridMultilevel"/>
    <w:tmpl w:val="28E41BCA"/>
    <w:lvl w:ilvl="0" w:tplc="5F50120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85C1BFC"/>
    <w:multiLevelType w:val="hybridMultilevel"/>
    <w:tmpl w:val="3FAABD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4F96FA8"/>
    <w:multiLevelType w:val="hybridMultilevel"/>
    <w:tmpl w:val="960AA7EC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C820B24"/>
    <w:multiLevelType w:val="hybridMultilevel"/>
    <w:tmpl w:val="5A525A1A"/>
    <w:lvl w:ilvl="0" w:tplc="36749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EF74A84"/>
    <w:multiLevelType w:val="hybridMultilevel"/>
    <w:tmpl w:val="28E41BCA"/>
    <w:lvl w:ilvl="0" w:tplc="5F50120E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0927D1"/>
    <w:multiLevelType w:val="hybridMultilevel"/>
    <w:tmpl w:val="15ACC8C4"/>
    <w:lvl w:ilvl="0" w:tplc="5F082C2C">
      <w:start w:val="1"/>
      <w:numFmt w:val="taiwaneseCountingThousand"/>
      <w:suff w:val="nothing"/>
      <w:lvlText w:val="%1、"/>
      <w:lvlJc w:val="left"/>
      <w:pPr>
        <w:ind w:left="7307" w:hanging="360"/>
      </w:pPr>
      <w:rPr>
        <w:rFonts w:ascii="標楷體" w:eastAsia="標楷體" w:hAnsi="標楷體" w:cs="Times New Roman" w:hint="eastAsia"/>
      </w:rPr>
    </w:lvl>
    <w:lvl w:ilvl="1" w:tplc="04090019">
      <w:start w:val="1"/>
      <w:numFmt w:val="ideographTraditional"/>
      <w:lvlText w:val="%2、"/>
      <w:lvlJc w:val="left"/>
      <w:pPr>
        <w:ind w:left="7907" w:hanging="480"/>
      </w:pPr>
    </w:lvl>
    <w:lvl w:ilvl="2" w:tplc="0409001B">
      <w:start w:val="1"/>
      <w:numFmt w:val="lowerRoman"/>
      <w:lvlText w:val="%3."/>
      <w:lvlJc w:val="right"/>
      <w:pPr>
        <w:ind w:left="8387" w:hanging="480"/>
      </w:pPr>
    </w:lvl>
    <w:lvl w:ilvl="3" w:tplc="0409000F">
      <w:start w:val="1"/>
      <w:numFmt w:val="decimal"/>
      <w:lvlText w:val="%4."/>
      <w:lvlJc w:val="left"/>
      <w:pPr>
        <w:ind w:left="8867" w:hanging="480"/>
      </w:pPr>
    </w:lvl>
    <w:lvl w:ilvl="4" w:tplc="04090019">
      <w:start w:val="1"/>
      <w:numFmt w:val="ideographTraditional"/>
      <w:lvlText w:val="%5、"/>
      <w:lvlJc w:val="left"/>
      <w:pPr>
        <w:ind w:left="9347" w:hanging="480"/>
      </w:pPr>
    </w:lvl>
    <w:lvl w:ilvl="5" w:tplc="0409001B">
      <w:start w:val="1"/>
      <w:numFmt w:val="lowerRoman"/>
      <w:lvlText w:val="%6."/>
      <w:lvlJc w:val="right"/>
      <w:pPr>
        <w:ind w:left="9827" w:hanging="480"/>
      </w:pPr>
    </w:lvl>
    <w:lvl w:ilvl="6" w:tplc="0409000F">
      <w:start w:val="1"/>
      <w:numFmt w:val="decimal"/>
      <w:lvlText w:val="%7."/>
      <w:lvlJc w:val="left"/>
      <w:pPr>
        <w:ind w:left="10307" w:hanging="480"/>
      </w:pPr>
    </w:lvl>
    <w:lvl w:ilvl="7" w:tplc="04090019">
      <w:start w:val="1"/>
      <w:numFmt w:val="ideographTraditional"/>
      <w:lvlText w:val="%8、"/>
      <w:lvlJc w:val="left"/>
      <w:pPr>
        <w:ind w:left="10787" w:hanging="480"/>
      </w:pPr>
    </w:lvl>
    <w:lvl w:ilvl="8" w:tplc="0409001B">
      <w:start w:val="1"/>
      <w:numFmt w:val="lowerRoman"/>
      <w:lvlText w:val="%9."/>
      <w:lvlJc w:val="right"/>
      <w:pPr>
        <w:ind w:left="11267" w:hanging="480"/>
      </w:pPr>
    </w:lvl>
  </w:abstractNum>
  <w:abstractNum w:abstractNumId="6" w15:restartNumberingAfterBreak="0">
    <w:nsid w:val="4B873133"/>
    <w:multiLevelType w:val="hybridMultilevel"/>
    <w:tmpl w:val="72D85966"/>
    <w:lvl w:ilvl="0" w:tplc="0409000F">
      <w:start w:val="1"/>
      <w:numFmt w:val="decimal"/>
      <w:lvlText w:val="%1."/>
      <w:lvlJc w:val="left"/>
      <w:pPr>
        <w:ind w:left="7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7" w15:restartNumberingAfterBreak="0">
    <w:nsid w:val="68B70758"/>
    <w:multiLevelType w:val="hybridMultilevel"/>
    <w:tmpl w:val="E9C84CCC"/>
    <w:lvl w:ilvl="0" w:tplc="04090005">
      <w:start w:val="1"/>
      <w:numFmt w:val="bullet"/>
      <w:lvlText w:val="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8" w15:restartNumberingAfterBreak="0">
    <w:nsid w:val="720A3284"/>
    <w:multiLevelType w:val="hybridMultilevel"/>
    <w:tmpl w:val="3FAABD2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92A1088"/>
    <w:multiLevelType w:val="hybridMultilevel"/>
    <w:tmpl w:val="49549BBA"/>
    <w:lvl w:ilvl="0" w:tplc="12CA4CC4">
      <w:start w:val="1"/>
      <w:numFmt w:val="decimal"/>
      <w:lvlText w:val="%1."/>
      <w:lvlJc w:val="left"/>
      <w:pPr>
        <w:ind w:left="6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42" w:hanging="480"/>
      </w:pPr>
    </w:lvl>
    <w:lvl w:ilvl="2" w:tplc="0409001B" w:tentative="1">
      <w:start w:val="1"/>
      <w:numFmt w:val="lowerRoman"/>
      <w:lvlText w:val="%3."/>
      <w:lvlJc w:val="right"/>
      <w:pPr>
        <w:ind w:left="1722" w:hanging="480"/>
      </w:pPr>
    </w:lvl>
    <w:lvl w:ilvl="3" w:tplc="0409000F" w:tentative="1">
      <w:start w:val="1"/>
      <w:numFmt w:val="decimal"/>
      <w:lvlText w:val="%4."/>
      <w:lvlJc w:val="left"/>
      <w:pPr>
        <w:ind w:left="22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2" w:hanging="480"/>
      </w:pPr>
    </w:lvl>
    <w:lvl w:ilvl="5" w:tplc="0409001B" w:tentative="1">
      <w:start w:val="1"/>
      <w:numFmt w:val="lowerRoman"/>
      <w:lvlText w:val="%6."/>
      <w:lvlJc w:val="right"/>
      <w:pPr>
        <w:ind w:left="3162" w:hanging="480"/>
      </w:pPr>
    </w:lvl>
    <w:lvl w:ilvl="6" w:tplc="0409000F" w:tentative="1">
      <w:start w:val="1"/>
      <w:numFmt w:val="decimal"/>
      <w:lvlText w:val="%7."/>
      <w:lvlJc w:val="left"/>
      <w:pPr>
        <w:ind w:left="36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2" w:hanging="480"/>
      </w:pPr>
    </w:lvl>
    <w:lvl w:ilvl="8" w:tplc="0409001B" w:tentative="1">
      <w:start w:val="1"/>
      <w:numFmt w:val="lowerRoman"/>
      <w:lvlText w:val="%9."/>
      <w:lvlJc w:val="right"/>
      <w:pPr>
        <w:ind w:left="4602" w:hanging="480"/>
      </w:pPr>
    </w:lvl>
  </w:abstractNum>
  <w:abstractNum w:abstractNumId="10" w15:restartNumberingAfterBreak="0">
    <w:nsid w:val="7F18154A"/>
    <w:multiLevelType w:val="hybridMultilevel"/>
    <w:tmpl w:val="BD0E77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0"/>
  </w:num>
  <w:num w:numId="7">
    <w:abstractNumId w:val="0"/>
  </w:num>
  <w:num w:numId="8">
    <w:abstractNumId w:val="4"/>
  </w:num>
  <w:num w:numId="9">
    <w:abstractNumId w:val="2"/>
  </w:num>
  <w:num w:numId="10">
    <w:abstractNumId w:val="6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TUwMDMzM7GwNDRR0lEKTi0uzszPAykwrAUAHP0WtywAAAA="/>
  </w:docVars>
  <w:rsids>
    <w:rsidRoot w:val="00DE4F14"/>
    <w:rsid w:val="00026687"/>
    <w:rsid w:val="000272F7"/>
    <w:rsid w:val="000310EE"/>
    <w:rsid w:val="00036A82"/>
    <w:rsid w:val="00037456"/>
    <w:rsid w:val="00061815"/>
    <w:rsid w:val="000644D5"/>
    <w:rsid w:val="00070F11"/>
    <w:rsid w:val="00073BF6"/>
    <w:rsid w:val="00074AF0"/>
    <w:rsid w:val="00080CFA"/>
    <w:rsid w:val="00087F8F"/>
    <w:rsid w:val="000921D7"/>
    <w:rsid w:val="000A71A3"/>
    <w:rsid w:val="000B2281"/>
    <w:rsid w:val="000B77F3"/>
    <w:rsid w:val="000C7A96"/>
    <w:rsid w:val="000D3CF6"/>
    <w:rsid w:val="000E19C3"/>
    <w:rsid w:val="000E737A"/>
    <w:rsid w:val="000F0247"/>
    <w:rsid w:val="000F5D50"/>
    <w:rsid w:val="000F742B"/>
    <w:rsid w:val="00103BAE"/>
    <w:rsid w:val="001043E3"/>
    <w:rsid w:val="0012400F"/>
    <w:rsid w:val="00145D62"/>
    <w:rsid w:val="00145E4C"/>
    <w:rsid w:val="00151D8E"/>
    <w:rsid w:val="0015448A"/>
    <w:rsid w:val="00166A59"/>
    <w:rsid w:val="00173AE3"/>
    <w:rsid w:val="00176FC3"/>
    <w:rsid w:val="001829BF"/>
    <w:rsid w:val="001958B9"/>
    <w:rsid w:val="00197F39"/>
    <w:rsid w:val="001A35A1"/>
    <w:rsid w:val="001C3571"/>
    <w:rsid w:val="001D1224"/>
    <w:rsid w:val="001D77F6"/>
    <w:rsid w:val="001D7874"/>
    <w:rsid w:val="001E6D31"/>
    <w:rsid w:val="001E7E19"/>
    <w:rsid w:val="001E7E53"/>
    <w:rsid w:val="00201111"/>
    <w:rsid w:val="0020622F"/>
    <w:rsid w:val="0022337D"/>
    <w:rsid w:val="002315C3"/>
    <w:rsid w:val="0023467E"/>
    <w:rsid w:val="002369F6"/>
    <w:rsid w:val="00256728"/>
    <w:rsid w:val="00257A77"/>
    <w:rsid w:val="00290209"/>
    <w:rsid w:val="00295669"/>
    <w:rsid w:val="002A223B"/>
    <w:rsid w:val="002A5F7B"/>
    <w:rsid w:val="002B4F2D"/>
    <w:rsid w:val="002C6CA4"/>
    <w:rsid w:val="002D0927"/>
    <w:rsid w:val="002E74A6"/>
    <w:rsid w:val="002F43AF"/>
    <w:rsid w:val="002F5128"/>
    <w:rsid w:val="002F5CFA"/>
    <w:rsid w:val="00300133"/>
    <w:rsid w:val="0030435E"/>
    <w:rsid w:val="00321418"/>
    <w:rsid w:val="00333189"/>
    <w:rsid w:val="00343AF9"/>
    <w:rsid w:val="00356B16"/>
    <w:rsid w:val="00361595"/>
    <w:rsid w:val="00367EC9"/>
    <w:rsid w:val="003703E4"/>
    <w:rsid w:val="00392A02"/>
    <w:rsid w:val="0039487F"/>
    <w:rsid w:val="003A09E6"/>
    <w:rsid w:val="003B2199"/>
    <w:rsid w:val="003B21A2"/>
    <w:rsid w:val="003C17E1"/>
    <w:rsid w:val="003C5C93"/>
    <w:rsid w:val="003D5FBD"/>
    <w:rsid w:val="003D7473"/>
    <w:rsid w:val="003E0531"/>
    <w:rsid w:val="003E3B74"/>
    <w:rsid w:val="003E419A"/>
    <w:rsid w:val="003E7FFB"/>
    <w:rsid w:val="003F4143"/>
    <w:rsid w:val="003F739F"/>
    <w:rsid w:val="004014DB"/>
    <w:rsid w:val="004125D6"/>
    <w:rsid w:val="0041602C"/>
    <w:rsid w:val="00424E3E"/>
    <w:rsid w:val="00431FF5"/>
    <w:rsid w:val="0043419D"/>
    <w:rsid w:val="00435C24"/>
    <w:rsid w:val="004363BD"/>
    <w:rsid w:val="00455B15"/>
    <w:rsid w:val="00457108"/>
    <w:rsid w:val="00460EBD"/>
    <w:rsid w:val="00460EFD"/>
    <w:rsid w:val="004619B1"/>
    <w:rsid w:val="004639CF"/>
    <w:rsid w:val="00464D75"/>
    <w:rsid w:val="004656B3"/>
    <w:rsid w:val="00466514"/>
    <w:rsid w:val="00466901"/>
    <w:rsid w:val="00475132"/>
    <w:rsid w:val="00476EF5"/>
    <w:rsid w:val="0048438B"/>
    <w:rsid w:val="0049790D"/>
    <w:rsid w:val="004A793D"/>
    <w:rsid w:val="004B475E"/>
    <w:rsid w:val="004C4D93"/>
    <w:rsid w:val="004C4F74"/>
    <w:rsid w:val="004C5534"/>
    <w:rsid w:val="004C5CE5"/>
    <w:rsid w:val="004D4E72"/>
    <w:rsid w:val="004E5DBA"/>
    <w:rsid w:val="005175AE"/>
    <w:rsid w:val="0052278E"/>
    <w:rsid w:val="00526AF5"/>
    <w:rsid w:val="00527298"/>
    <w:rsid w:val="00531A53"/>
    <w:rsid w:val="0054776B"/>
    <w:rsid w:val="005628DB"/>
    <w:rsid w:val="00575B0B"/>
    <w:rsid w:val="0059260F"/>
    <w:rsid w:val="005A5E9B"/>
    <w:rsid w:val="005B718A"/>
    <w:rsid w:val="005C3C3C"/>
    <w:rsid w:val="005E17DE"/>
    <w:rsid w:val="005E2C2A"/>
    <w:rsid w:val="005E4B6B"/>
    <w:rsid w:val="005E5F08"/>
    <w:rsid w:val="005E68FC"/>
    <w:rsid w:val="0061550B"/>
    <w:rsid w:val="00626C02"/>
    <w:rsid w:val="00633959"/>
    <w:rsid w:val="0066029A"/>
    <w:rsid w:val="00663690"/>
    <w:rsid w:val="0066506E"/>
    <w:rsid w:val="006700FC"/>
    <w:rsid w:val="00687837"/>
    <w:rsid w:val="006909D5"/>
    <w:rsid w:val="00693C05"/>
    <w:rsid w:val="006A407B"/>
    <w:rsid w:val="006B2691"/>
    <w:rsid w:val="006F1891"/>
    <w:rsid w:val="006F59FA"/>
    <w:rsid w:val="0071308A"/>
    <w:rsid w:val="00727E5A"/>
    <w:rsid w:val="00743531"/>
    <w:rsid w:val="007437A0"/>
    <w:rsid w:val="007470B0"/>
    <w:rsid w:val="00747BEE"/>
    <w:rsid w:val="0075169D"/>
    <w:rsid w:val="007636F5"/>
    <w:rsid w:val="00763AC2"/>
    <w:rsid w:val="00766011"/>
    <w:rsid w:val="0077792C"/>
    <w:rsid w:val="00782C4B"/>
    <w:rsid w:val="007B0B43"/>
    <w:rsid w:val="007B41EE"/>
    <w:rsid w:val="007C103F"/>
    <w:rsid w:val="007C23C5"/>
    <w:rsid w:val="007C74DB"/>
    <w:rsid w:val="007D0B2F"/>
    <w:rsid w:val="007D5594"/>
    <w:rsid w:val="007F729B"/>
    <w:rsid w:val="0080724A"/>
    <w:rsid w:val="008104D0"/>
    <w:rsid w:val="008117C9"/>
    <w:rsid w:val="0081720D"/>
    <w:rsid w:val="008332B0"/>
    <w:rsid w:val="0084290E"/>
    <w:rsid w:val="00856066"/>
    <w:rsid w:val="008561EE"/>
    <w:rsid w:val="0086194C"/>
    <w:rsid w:val="00866CB5"/>
    <w:rsid w:val="008735A8"/>
    <w:rsid w:val="008755E0"/>
    <w:rsid w:val="00876C9B"/>
    <w:rsid w:val="008933C3"/>
    <w:rsid w:val="008953EE"/>
    <w:rsid w:val="0089629E"/>
    <w:rsid w:val="008B0AB0"/>
    <w:rsid w:val="008B2349"/>
    <w:rsid w:val="008B24DA"/>
    <w:rsid w:val="008C1664"/>
    <w:rsid w:val="008C7B87"/>
    <w:rsid w:val="008D3D85"/>
    <w:rsid w:val="008D56EA"/>
    <w:rsid w:val="008D7C4A"/>
    <w:rsid w:val="00900898"/>
    <w:rsid w:val="009045F4"/>
    <w:rsid w:val="00921C37"/>
    <w:rsid w:val="0093359B"/>
    <w:rsid w:val="009440D3"/>
    <w:rsid w:val="00944A69"/>
    <w:rsid w:val="00946302"/>
    <w:rsid w:val="009468A1"/>
    <w:rsid w:val="00953253"/>
    <w:rsid w:val="0095563F"/>
    <w:rsid w:val="009711F5"/>
    <w:rsid w:val="00976667"/>
    <w:rsid w:val="009771AC"/>
    <w:rsid w:val="00983B37"/>
    <w:rsid w:val="00985AD6"/>
    <w:rsid w:val="0099098E"/>
    <w:rsid w:val="009916B6"/>
    <w:rsid w:val="009B1B20"/>
    <w:rsid w:val="009B429F"/>
    <w:rsid w:val="009C3A7A"/>
    <w:rsid w:val="009C5F97"/>
    <w:rsid w:val="009D1F9C"/>
    <w:rsid w:val="009D3E18"/>
    <w:rsid w:val="009D498F"/>
    <w:rsid w:val="009D68CD"/>
    <w:rsid w:val="009D6E2E"/>
    <w:rsid w:val="009F55D4"/>
    <w:rsid w:val="00A012AC"/>
    <w:rsid w:val="00A01311"/>
    <w:rsid w:val="00A0569D"/>
    <w:rsid w:val="00A23D36"/>
    <w:rsid w:val="00A24392"/>
    <w:rsid w:val="00A454D9"/>
    <w:rsid w:val="00A5174E"/>
    <w:rsid w:val="00A557BD"/>
    <w:rsid w:val="00A56364"/>
    <w:rsid w:val="00A728F4"/>
    <w:rsid w:val="00A85C14"/>
    <w:rsid w:val="00A8607B"/>
    <w:rsid w:val="00A9207B"/>
    <w:rsid w:val="00AC2D48"/>
    <w:rsid w:val="00AC2EB3"/>
    <w:rsid w:val="00AD12DC"/>
    <w:rsid w:val="00AD2191"/>
    <w:rsid w:val="00AE4286"/>
    <w:rsid w:val="00AF0112"/>
    <w:rsid w:val="00B038CA"/>
    <w:rsid w:val="00B225AB"/>
    <w:rsid w:val="00B22EC6"/>
    <w:rsid w:val="00B3317F"/>
    <w:rsid w:val="00B33D24"/>
    <w:rsid w:val="00B34291"/>
    <w:rsid w:val="00B35A3F"/>
    <w:rsid w:val="00B459A8"/>
    <w:rsid w:val="00B45C4E"/>
    <w:rsid w:val="00B64778"/>
    <w:rsid w:val="00B80892"/>
    <w:rsid w:val="00B93536"/>
    <w:rsid w:val="00BA74C0"/>
    <w:rsid w:val="00BB3C36"/>
    <w:rsid w:val="00BB4083"/>
    <w:rsid w:val="00BC1E8F"/>
    <w:rsid w:val="00BD3EA8"/>
    <w:rsid w:val="00BE0507"/>
    <w:rsid w:val="00BF2A50"/>
    <w:rsid w:val="00BF477C"/>
    <w:rsid w:val="00C00419"/>
    <w:rsid w:val="00C14CC7"/>
    <w:rsid w:val="00C24ABA"/>
    <w:rsid w:val="00C25032"/>
    <w:rsid w:val="00C26503"/>
    <w:rsid w:val="00C33973"/>
    <w:rsid w:val="00C46B67"/>
    <w:rsid w:val="00C47336"/>
    <w:rsid w:val="00C54F11"/>
    <w:rsid w:val="00C615EF"/>
    <w:rsid w:val="00C71D81"/>
    <w:rsid w:val="00C728EB"/>
    <w:rsid w:val="00C81DF4"/>
    <w:rsid w:val="00C84DBF"/>
    <w:rsid w:val="00C92C68"/>
    <w:rsid w:val="00CB1A65"/>
    <w:rsid w:val="00CB2197"/>
    <w:rsid w:val="00CC2635"/>
    <w:rsid w:val="00CC33B8"/>
    <w:rsid w:val="00CC3DB8"/>
    <w:rsid w:val="00CD1B83"/>
    <w:rsid w:val="00CD61E3"/>
    <w:rsid w:val="00CE0152"/>
    <w:rsid w:val="00CF1AD4"/>
    <w:rsid w:val="00CF250E"/>
    <w:rsid w:val="00D0270D"/>
    <w:rsid w:val="00D05882"/>
    <w:rsid w:val="00D06BDA"/>
    <w:rsid w:val="00D07103"/>
    <w:rsid w:val="00D07788"/>
    <w:rsid w:val="00D12D02"/>
    <w:rsid w:val="00D15230"/>
    <w:rsid w:val="00D16D7A"/>
    <w:rsid w:val="00D200FB"/>
    <w:rsid w:val="00D2638D"/>
    <w:rsid w:val="00D348F7"/>
    <w:rsid w:val="00D41B45"/>
    <w:rsid w:val="00D41F94"/>
    <w:rsid w:val="00D54C5E"/>
    <w:rsid w:val="00D57362"/>
    <w:rsid w:val="00D638F1"/>
    <w:rsid w:val="00D67C8B"/>
    <w:rsid w:val="00D73F18"/>
    <w:rsid w:val="00D76D40"/>
    <w:rsid w:val="00D82B13"/>
    <w:rsid w:val="00D83723"/>
    <w:rsid w:val="00D91831"/>
    <w:rsid w:val="00D9303E"/>
    <w:rsid w:val="00DA0697"/>
    <w:rsid w:val="00DA3DFD"/>
    <w:rsid w:val="00DB0EFF"/>
    <w:rsid w:val="00DB59FC"/>
    <w:rsid w:val="00DC71F3"/>
    <w:rsid w:val="00DD7CE9"/>
    <w:rsid w:val="00DE03B9"/>
    <w:rsid w:val="00DE12F6"/>
    <w:rsid w:val="00DE3153"/>
    <w:rsid w:val="00DE4F14"/>
    <w:rsid w:val="00DF57E0"/>
    <w:rsid w:val="00E01A9F"/>
    <w:rsid w:val="00E16870"/>
    <w:rsid w:val="00E24572"/>
    <w:rsid w:val="00E245B5"/>
    <w:rsid w:val="00E36FB2"/>
    <w:rsid w:val="00E423DE"/>
    <w:rsid w:val="00E4731B"/>
    <w:rsid w:val="00E51012"/>
    <w:rsid w:val="00E557B9"/>
    <w:rsid w:val="00E71504"/>
    <w:rsid w:val="00E77B25"/>
    <w:rsid w:val="00E810A1"/>
    <w:rsid w:val="00E9251A"/>
    <w:rsid w:val="00EA0B0D"/>
    <w:rsid w:val="00EC10EF"/>
    <w:rsid w:val="00ED0E68"/>
    <w:rsid w:val="00ED6165"/>
    <w:rsid w:val="00EF6E06"/>
    <w:rsid w:val="00EF78F9"/>
    <w:rsid w:val="00F03E7D"/>
    <w:rsid w:val="00F0581A"/>
    <w:rsid w:val="00F17A2E"/>
    <w:rsid w:val="00F2115A"/>
    <w:rsid w:val="00F229F9"/>
    <w:rsid w:val="00F23E13"/>
    <w:rsid w:val="00F24761"/>
    <w:rsid w:val="00F3703A"/>
    <w:rsid w:val="00F42282"/>
    <w:rsid w:val="00F46885"/>
    <w:rsid w:val="00F63FA4"/>
    <w:rsid w:val="00F7198C"/>
    <w:rsid w:val="00F741E4"/>
    <w:rsid w:val="00F87C42"/>
    <w:rsid w:val="00F93293"/>
    <w:rsid w:val="00FA0828"/>
    <w:rsid w:val="00FA265E"/>
    <w:rsid w:val="00FB6C81"/>
    <w:rsid w:val="00FC7AD2"/>
    <w:rsid w:val="00FD3CC4"/>
    <w:rsid w:val="00FD5674"/>
    <w:rsid w:val="00FE23E7"/>
    <w:rsid w:val="00FE4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E4F14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2F5128"/>
    <w:rPr>
      <w:rFonts w:ascii="Arial" w:hAnsi="Arial"/>
      <w:sz w:val="18"/>
      <w:szCs w:val="18"/>
    </w:rPr>
  </w:style>
  <w:style w:type="paragraph" w:styleId="a5">
    <w:name w:val="header"/>
    <w:basedOn w:val="a"/>
    <w:link w:val="a6"/>
    <w:uiPriority w:val="99"/>
    <w:rsid w:val="00B35A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footer"/>
    <w:basedOn w:val="a"/>
    <w:link w:val="a8"/>
    <w:uiPriority w:val="99"/>
    <w:rsid w:val="00B35A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Hyperlink"/>
    <w:rsid w:val="0030435E"/>
    <w:rPr>
      <w:rFonts w:cs="Times New Roman"/>
      <w:color w:val="0000FF"/>
      <w:u w:val="single"/>
    </w:rPr>
  </w:style>
  <w:style w:type="paragraph" w:styleId="aa">
    <w:name w:val="List Paragraph"/>
    <w:aliases w:val="圖標"/>
    <w:basedOn w:val="a"/>
    <w:link w:val="ab"/>
    <w:qFormat/>
    <w:rsid w:val="00D41F94"/>
    <w:pPr>
      <w:ind w:leftChars="200" w:left="480"/>
    </w:pPr>
    <w:rPr>
      <w:rFonts w:ascii="Calibri" w:hAnsi="Calibri"/>
      <w:szCs w:val="22"/>
    </w:rPr>
  </w:style>
  <w:style w:type="character" w:customStyle="1" w:styleId="ab">
    <w:name w:val="清單段落 字元"/>
    <w:aliases w:val="圖標 字元"/>
    <w:link w:val="aa"/>
    <w:locked/>
    <w:rsid w:val="00D41F94"/>
    <w:rPr>
      <w:rFonts w:ascii="Calibri" w:hAnsi="Calibri"/>
      <w:kern w:val="2"/>
      <w:sz w:val="24"/>
      <w:szCs w:val="22"/>
    </w:rPr>
  </w:style>
  <w:style w:type="character" w:customStyle="1" w:styleId="a6">
    <w:name w:val="頁首 字元"/>
    <w:basedOn w:val="a0"/>
    <w:link w:val="a5"/>
    <w:uiPriority w:val="99"/>
    <w:rsid w:val="00B34291"/>
    <w:rPr>
      <w:kern w:val="2"/>
    </w:rPr>
  </w:style>
  <w:style w:type="character" w:customStyle="1" w:styleId="a8">
    <w:name w:val="頁尾 字元"/>
    <w:basedOn w:val="a0"/>
    <w:link w:val="a7"/>
    <w:uiPriority w:val="99"/>
    <w:rsid w:val="00B34291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3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6A9A-ECF0-4F40-897E-07F5FE73A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6</Characters>
  <Application>Microsoft Office Word</Application>
  <DocSecurity>0</DocSecurity>
  <Lines>6</Lines>
  <Paragraphs>1</Paragraphs>
  <ScaleCrop>false</ScaleCrop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1T03:47:00Z</dcterms:created>
  <dcterms:modified xsi:type="dcterms:W3CDTF">2023-12-11T04:00:00Z</dcterms:modified>
</cp:coreProperties>
</file>